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7CA19" w14:textId="55AAD452" w:rsidR="000F64D6" w:rsidRDefault="000F64D6" w:rsidP="000F64D6">
      <w:pPr>
        <w:jc w:val="center"/>
        <w:rPr>
          <w:b/>
          <w:bCs/>
          <w:sz w:val="28"/>
          <w:szCs w:val="28"/>
        </w:rPr>
      </w:pPr>
      <w:r>
        <w:rPr>
          <w:b/>
          <w:bCs/>
          <w:sz w:val="28"/>
          <w:szCs w:val="28"/>
        </w:rPr>
        <w:t>Ocean Wave Quilters</w:t>
      </w:r>
    </w:p>
    <w:p w14:paraId="6FA689BC" w14:textId="77777777" w:rsidR="000F64D6" w:rsidRDefault="000F64D6" w:rsidP="000F64D6">
      <w:pPr>
        <w:jc w:val="center"/>
        <w:rPr>
          <w:b/>
          <w:bCs/>
          <w:sz w:val="28"/>
          <w:szCs w:val="28"/>
        </w:rPr>
      </w:pPr>
      <w:r>
        <w:rPr>
          <w:b/>
          <w:bCs/>
          <w:sz w:val="28"/>
          <w:szCs w:val="28"/>
        </w:rPr>
        <w:t>Dec.10, 2024</w:t>
      </w:r>
    </w:p>
    <w:p w14:paraId="3C9E7757" w14:textId="5D7514A9" w:rsidR="000F64D6" w:rsidRDefault="000F64D6" w:rsidP="000F64D6">
      <w:pPr>
        <w:jc w:val="center"/>
        <w:rPr>
          <w:b/>
          <w:bCs/>
          <w:sz w:val="28"/>
          <w:szCs w:val="28"/>
        </w:rPr>
      </w:pPr>
      <w:r>
        <w:rPr>
          <w:b/>
          <w:bCs/>
          <w:sz w:val="28"/>
          <w:szCs w:val="28"/>
        </w:rPr>
        <w:t>Meeting and Holiday Party</w:t>
      </w:r>
    </w:p>
    <w:p w14:paraId="64D2034E" w14:textId="45051B5B" w:rsidR="000F64D6" w:rsidRDefault="000F64D6" w:rsidP="000F64D6">
      <w:pPr>
        <w:jc w:val="center"/>
        <w:rPr>
          <w:b/>
          <w:bCs/>
          <w:sz w:val="28"/>
          <w:szCs w:val="28"/>
        </w:rPr>
      </w:pPr>
      <w:r>
        <w:rPr>
          <w:b/>
          <w:bCs/>
          <w:sz w:val="28"/>
          <w:szCs w:val="28"/>
        </w:rPr>
        <w:t>Minutes</w:t>
      </w:r>
    </w:p>
    <w:p w14:paraId="7C75503E" w14:textId="7F0AECA2" w:rsidR="000F64D6" w:rsidRDefault="000F64D6" w:rsidP="000F64D6">
      <w:pPr>
        <w:jc w:val="center"/>
        <w:rPr>
          <w:b/>
          <w:bCs/>
          <w:sz w:val="28"/>
          <w:szCs w:val="28"/>
        </w:rPr>
      </w:pPr>
      <w:r>
        <w:rPr>
          <w:b/>
          <w:bCs/>
          <w:sz w:val="28"/>
          <w:szCs w:val="28"/>
        </w:rPr>
        <w:t>Coast Senior Center</w:t>
      </w:r>
    </w:p>
    <w:p w14:paraId="61C27AF9" w14:textId="536452DD" w:rsidR="000F64D6" w:rsidRDefault="000F64D6" w:rsidP="000F64D6">
      <w:pPr>
        <w:rPr>
          <w:sz w:val="28"/>
          <w:szCs w:val="28"/>
        </w:rPr>
      </w:pPr>
      <w:r>
        <w:rPr>
          <w:sz w:val="28"/>
          <w:szCs w:val="28"/>
        </w:rPr>
        <w:t>The Meeting was called to Order by President Carole Poma at 1:30.</w:t>
      </w:r>
    </w:p>
    <w:p w14:paraId="08CB95CE" w14:textId="3C89401D" w:rsidR="000F64D6" w:rsidRDefault="000F64D6" w:rsidP="000F64D6">
      <w:pPr>
        <w:rPr>
          <w:sz w:val="28"/>
          <w:szCs w:val="28"/>
        </w:rPr>
      </w:pPr>
      <w:r>
        <w:rPr>
          <w:sz w:val="28"/>
          <w:szCs w:val="28"/>
        </w:rPr>
        <w:t>Member Pam McCurdy from Redding and new member Faye joined the meeting.</w:t>
      </w:r>
    </w:p>
    <w:p w14:paraId="18511DE1" w14:textId="3042468B" w:rsidR="000F64D6" w:rsidRDefault="000F64D6" w:rsidP="000F64D6">
      <w:pPr>
        <w:rPr>
          <w:sz w:val="28"/>
          <w:szCs w:val="28"/>
        </w:rPr>
      </w:pPr>
      <w:r>
        <w:rPr>
          <w:b/>
          <w:bCs/>
          <w:sz w:val="28"/>
          <w:szCs w:val="28"/>
        </w:rPr>
        <w:t xml:space="preserve">Minutes: </w:t>
      </w:r>
      <w:r>
        <w:rPr>
          <w:sz w:val="28"/>
          <w:szCs w:val="28"/>
        </w:rPr>
        <w:t xml:space="preserve"> It was moved by Steffany B. and seconded by Paula P. to accept the minutes as presented. Motion carried.</w:t>
      </w:r>
    </w:p>
    <w:p w14:paraId="7F6CCD2B" w14:textId="00F12FA4" w:rsidR="000F64D6" w:rsidRDefault="000F64D6" w:rsidP="000F64D6">
      <w:pPr>
        <w:rPr>
          <w:sz w:val="28"/>
          <w:szCs w:val="28"/>
        </w:rPr>
      </w:pPr>
      <w:r>
        <w:rPr>
          <w:sz w:val="28"/>
          <w:szCs w:val="28"/>
        </w:rPr>
        <w:t xml:space="preserve">We  Proceeded with The Ornament exchange. Steffany provided a small tree and members brought homemade ornaments to share. Each person who brought one got to pick one from the tree as their names were drawn. Sixteen members took home new ornaments. </w:t>
      </w:r>
    </w:p>
    <w:p w14:paraId="30CBA3A7" w14:textId="3A5C8A2D" w:rsidR="00F712FE" w:rsidRPr="00F712FE" w:rsidRDefault="00F712FE" w:rsidP="000F64D6">
      <w:pPr>
        <w:rPr>
          <w:sz w:val="28"/>
          <w:szCs w:val="28"/>
        </w:rPr>
      </w:pPr>
      <w:r>
        <w:rPr>
          <w:b/>
          <w:bCs/>
          <w:sz w:val="28"/>
          <w:szCs w:val="28"/>
        </w:rPr>
        <w:t xml:space="preserve">Treasurers Report: </w:t>
      </w:r>
      <w:r>
        <w:rPr>
          <w:sz w:val="28"/>
          <w:szCs w:val="28"/>
        </w:rPr>
        <w:t>The report was in the Newsletter. There was no discussion.</w:t>
      </w:r>
    </w:p>
    <w:p w14:paraId="1C300782" w14:textId="58C5A914" w:rsidR="000F64D6" w:rsidRDefault="000F64D6" w:rsidP="000F64D6">
      <w:pPr>
        <w:rPr>
          <w:sz w:val="28"/>
          <w:szCs w:val="28"/>
        </w:rPr>
      </w:pPr>
      <w:r>
        <w:rPr>
          <w:b/>
          <w:bCs/>
          <w:sz w:val="28"/>
          <w:szCs w:val="28"/>
        </w:rPr>
        <w:t>Service:</w:t>
      </w:r>
      <w:r>
        <w:rPr>
          <w:sz w:val="28"/>
          <w:szCs w:val="28"/>
        </w:rPr>
        <w:t xml:space="preserve"> One Hundred Pillowcases were distributed by Grace this Holiday season.</w:t>
      </w:r>
    </w:p>
    <w:p w14:paraId="5EB31711" w14:textId="6CD723B1" w:rsidR="000F64D6" w:rsidRDefault="000F64D6" w:rsidP="000F64D6">
      <w:pPr>
        <w:rPr>
          <w:sz w:val="28"/>
          <w:szCs w:val="28"/>
        </w:rPr>
      </w:pPr>
      <w:r>
        <w:rPr>
          <w:sz w:val="28"/>
          <w:szCs w:val="28"/>
        </w:rPr>
        <w:t>A request was made for quilts to hang in the Library. Bring non-Christmasy bright happy quilts to Sew-n-Sew as soon as possible.</w:t>
      </w:r>
    </w:p>
    <w:p w14:paraId="3D0770D9" w14:textId="546BC5DC" w:rsidR="000F64D6" w:rsidRDefault="000F64D6" w:rsidP="000F64D6">
      <w:pPr>
        <w:rPr>
          <w:sz w:val="28"/>
          <w:szCs w:val="28"/>
        </w:rPr>
      </w:pPr>
      <w:r>
        <w:rPr>
          <w:b/>
          <w:bCs/>
          <w:sz w:val="28"/>
          <w:szCs w:val="28"/>
        </w:rPr>
        <w:t xml:space="preserve">Education: </w:t>
      </w:r>
      <w:r w:rsidR="005726CA">
        <w:rPr>
          <w:sz w:val="28"/>
          <w:szCs w:val="28"/>
        </w:rPr>
        <w:t>Pat Duran</w:t>
      </w:r>
      <w:r w:rsidR="00955540">
        <w:rPr>
          <w:sz w:val="28"/>
          <w:szCs w:val="28"/>
        </w:rPr>
        <w:t>'s</w:t>
      </w:r>
      <w:r w:rsidR="005726CA">
        <w:rPr>
          <w:sz w:val="28"/>
          <w:szCs w:val="28"/>
        </w:rPr>
        <w:t xml:space="preserve"> April 12 class is filling up. </w:t>
      </w:r>
      <w:r w:rsidR="006057F8">
        <w:rPr>
          <w:sz w:val="28"/>
          <w:szCs w:val="28"/>
        </w:rPr>
        <w:t xml:space="preserve">It must be paid for to </w:t>
      </w:r>
      <w:r w:rsidR="00207326">
        <w:rPr>
          <w:sz w:val="28"/>
          <w:szCs w:val="28"/>
        </w:rPr>
        <w:t>reserve</w:t>
      </w:r>
      <w:r w:rsidR="006057F8">
        <w:rPr>
          <w:sz w:val="28"/>
          <w:szCs w:val="28"/>
        </w:rPr>
        <w:t xml:space="preserve"> your space.</w:t>
      </w:r>
      <w:r w:rsidR="00B06CB6">
        <w:rPr>
          <w:sz w:val="28"/>
          <w:szCs w:val="28"/>
        </w:rPr>
        <w:t xml:space="preserve"> There are only 12 spaces</w:t>
      </w:r>
      <w:r w:rsidR="00114CBC">
        <w:rPr>
          <w:sz w:val="28"/>
          <w:szCs w:val="28"/>
        </w:rPr>
        <w:t xml:space="preserve"> and 8 have been secured. A discussion was held suggesting a large space like</w:t>
      </w:r>
      <w:r w:rsidR="00955540">
        <w:rPr>
          <w:sz w:val="28"/>
          <w:szCs w:val="28"/>
        </w:rPr>
        <w:t xml:space="preserve"> the </w:t>
      </w:r>
      <w:r w:rsidR="00114CBC">
        <w:rPr>
          <w:sz w:val="28"/>
          <w:szCs w:val="28"/>
        </w:rPr>
        <w:t xml:space="preserve"> Veterans Hall be used but Pat prefer</w:t>
      </w:r>
      <w:r w:rsidR="00955540">
        <w:rPr>
          <w:sz w:val="28"/>
          <w:szCs w:val="28"/>
        </w:rPr>
        <w:t>s</w:t>
      </w:r>
      <w:r w:rsidR="00114CBC">
        <w:rPr>
          <w:sz w:val="28"/>
          <w:szCs w:val="28"/>
        </w:rPr>
        <w:t xml:space="preserve"> to limit her classes to 12.</w:t>
      </w:r>
    </w:p>
    <w:p w14:paraId="1E30EA01" w14:textId="1420008E" w:rsidR="00955540" w:rsidRDefault="00D52A49" w:rsidP="000F64D6">
      <w:pPr>
        <w:rPr>
          <w:sz w:val="28"/>
          <w:szCs w:val="28"/>
        </w:rPr>
      </w:pPr>
      <w:r>
        <w:rPr>
          <w:sz w:val="28"/>
          <w:szCs w:val="28"/>
        </w:rPr>
        <w:t>President Carole reminded us to buy raffle tickets for the Raffle basket this</w:t>
      </w:r>
      <w:r w:rsidR="00973338">
        <w:rPr>
          <w:sz w:val="28"/>
          <w:szCs w:val="28"/>
        </w:rPr>
        <w:t xml:space="preserve"> month and to vote on the Brown Bag Projects during Lunch break.</w:t>
      </w:r>
    </w:p>
    <w:p w14:paraId="70D1AF13" w14:textId="2C199CEC" w:rsidR="00973338" w:rsidRDefault="000A3055" w:rsidP="000F64D6">
      <w:pPr>
        <w:rPr>
          <w:sz w:val="28"/>
          <w:szCs w:val="28"/>
        </w:rPr>
      </w:pPr>
      <w:r>
        <w:rPr>
          <w:b/>
          <w:bCs/>
          <w:sz w:val="28"/>
          <w:szCs w:val="28"/>
        </w:rPr>
        <w:t xml:space="preserve">Brown Bag Winners: </w:t>
      </w:r>
      <w:r>
        <w:rPr>
          <w:sz w:val="28"/>
          <w:szCs w:val="28"/>
        </w:rPr>
        <w:t>Sharon L. Home décor for her Space cat Wall hanging</w:t>
      </w:r>
      <w:r w:rsidR="00190A88">
        <w:rPr>
          <w:sz w:val="28"/>
          <w:szCs w:val="28"/>
        </w:rPr>
        <w:t>.</w:t>
      </w:r>
    </w:p>
    <w:p w14:paraId="0FB97458" w14:textId="3F96B644" w:rsidR="00190A88" w:rsidRDefault="00190A88" w:rsidP="000F64D6">
      <w:pPr>
        <w:rPr>
          <w:sz w:val="28"/>
          <w:szCs w:val="28"/>
        </w:rPr>
      </w:pPr>
      <w:r>
        <w:rPr>
          <w:sz w:val="28"/>
          <w:szCs w:val="28"/>
        </w:rPr>
        <w:t>Others</w:t>
      </w:r>
      <w:r w:rsidR="00E01166">
        <w:rPr>
          <w:sz w:val="28"/>
          <w:szCs w:val="28"/>
        </w:rPr>
        <w:t>: Lisa C for her toy octopus</w:t>
      </w:r>
    </w:p>
    <w:p w14:paraId="152A7139" w14:textId="31045E44" w:rsidR="00417441" w:rsidRDefault="00417441" w:rsidP="000F64D6">
      <w:pPr>
        <w:rPr>
          <w:sz w:val="28"/>
          <w:szCs w:val="28"/>
        </w:rPr>
      </w:pPr>
      <w:r>
        <w:rPr>
          <w:sz w:val="28"/>
          <w:szCs w:val="28"/>
        </w:rPr>
        <w:t>Quilts: Linda W. for her Carinaval Quilt</w:t>
      </w:r>
    </w:p>
    <w:p w14:paraId="34BC2296" w14:textId="4BC40E43" w:rsidR="00417441" w:rsidRDefault="005C7E6F" w:rsidP="000F64D6">
      <w:pPr>
        <w:rPr>
          <w:sz w:val="28"/>
          <w:szCs w:val="28"/>
        </w:rPr>
      </w:pPr>
      <w:r>
        <w:rPr>
          <w:sz w:val="28"/>
          <w:szCs w:val="28"/>
        </w:rPr>
        <w:t>Wearable: Kathy D. Mommy and Me aprons</w:t>
      </w:r>
    </w:p>
    <w:p w14:paraId="065BFE8F" w14:textId="04DADCAA" w:rsidR="005C7E6F" w:rsidRDefault="00435FED" w:rsidP="000F64D6">
      <w:pPr>
        <w:rPr>
          <w:sz w:val="28"/>
          <w:szCs w:val="28"/>
        </w:rPr>
      </w:pPr>
      <w:r>
        <w:rPr>
          <w:b/>
          <w:bCs/>
          <w:sz w:val="28"/>
          <w:szCs w:val="28"/>
        </w:rPr>
        <w:lastRenderedPageBreak/>
        <w:t>Raffle Basket Winner:</w:t>
      </w:r>
      <w:r>
        <w:rPr>
          <w:sz w:val="28"/>
          <w:szCs w:val="28"/>
        </w:rPr>
        <w:t xml:space="preserve"> The winner of the basket was Lisa C.</w:t>
      </w:r>
    </w:p>
    <w:p w14:paraId="28E53B7E" w14:textId="004DD0FC" w:rsidR="00435FED" w:rsidRDefault="00BE5F70" w:rsidP="000F64D6">
      <w:pPr>
        <w:rPr>
          <w:sz w:val="28"/>
          <w:szCs w:val="28"/>
        </w:rPr>
      </w:pPr>
      <w:r>
        <w:rPr>
          <w:b/>
          <w:bCs/>
          <w:sz w:val="28"/>
          <w:szCs w:val="28"/>
        </w:rPr>
        <w:t xml:space="preserve">Name Tag Drawing: </w:t>
      </w:r>
      <w:r>
        <w:rPr>
          <w:sz w:val="28"/>
          <w:szCs w:val="28"/>
        </w:rPr>
        <w:t>The winner was Ronnie</w:t>
      </w:r>
    </w:p>
    <w:p w14:paraId="5BDC5367" w14:textId="4A63F135" w:rsidR="00B333E6" w:rsidRDefault="00B333E6" w:rsidP="000F64D6">
      <w:pPr>
        <w:rPr>
          <w:sz w:val="28"/>
          <w:szCs w:val="28"/>
        </w:rPr>
      </w:pPr>
      <w:r>
        <w:rPr>
          <w:sz w:val="28"/>
          <w:szCs w:val="28"/>
        </w:rPr>
        <w:t>The Meeting was Adjourned at 2:35 by President Carole P. She encouraged everyon</w:t>
      </w:r>
      <w:r w:rsidR="007974A4">
        <w:rPr>
          <w:sz w:val="28"/>
          <w:szCs w:val="28"/>
        </w:rPr>
        <w:t>e to stay and enjoy more food and to visit.</w:t>
      </w:r>
    </w:p>
    <w:p w14:paraId="0916D788" w14:textId="77777777" w:rsidR="007974A4" w:rsidRDefault="007974A4" w:rsidP="000F64D6">
      <w:pPr>
        <w:rPr>
          <w:sz w:val="28"/>
          <w:szCs w:val="28"/>
        </w:rPr>
      </w:pPr>
    </w:p>
    <w:p w14:paraId="47A6C4D8" w14:textId="4F9C57F0" w:rsidR="007974A4" w:rsidRDefault="007974A4" w:rsidP="000F64D6">
      <w:pPr>
        <w:rPr>
          <w:sz w:val="28"/>
          <w:szCs w:val="28"/>
        </w:rPr>
      </w:pPr>
      <w:r>
        <w:rPr>
          <w:sz w:val="28"/>
          <w:szCs w:val="28"/>
        </w:rPr>
        <w:t>Re</w:t>
      </w:r>
      <w:r w:rsidR="005C19DE">
        <w:rPr>
          <w:sz w:val="28"/>
          <w:szCs w:val="28"/>
        </w:rPr>
        <w:t>spectfully</w:t>
      </w:r>
      <w:r>
        <w:rPr>
          <w:sz w:val="28"/>
          <w:szCs w:val="28"/>
        </w:rPr>
        <w:t xml:space="preserve"> Submi</w:t>
      </w:r>
      <w:r w:rsidR="005C19DE">
        <w:rPr>
          <w:sz w:val="28"/>
          <w:szCs w:val="28"/>
        </w:rPr>
        <w:t>t</w:t>
      </w:r>
      <w:r>
        <w:rPr>
          <w:sz w:val="28"/>
          <w:szCs w:val="28"/>
        </w:rPr>
        <w:t>ted by</w:t>
      </w:r>
    </w:p>
    <w:p w14:paraId="10CDCBDA" w14:textId="77777777" w:rsidR="007974A4" w:rsidRDefault="007974A4" w:rsidP="000F64D6">
      <w:pPr>
        <w:rPr>
          <w:sz w:val="28"/>
          <w:szCs w:val="28"/>
        </w:rPr>
      </w:pPr>
    </w:p>
    <w:p w14:paraId="4F30DCD1" w14:textId="674FA85A" w:rsidR="007974A4" w:rsidRPr="00BE5F70" w:rsidRDefault="007974A4" w:rsidP="000F64D6">
      <w:pPr>
        <w:rPr>
          <w:sz w:val="28"/>
          <w:szCs w:val="28"/>
        </w:rPr>
      </w:pPr>
      <w:r>
        <w:rPr>
          <w:sz w:val="28"/>
          <w:szCs w:val="28"/>
        </w:rPr>
        <w:t>Susan Collins</w:t>
      </w:r>
    </w:p>
    <w:p w14:paraId="514F7027" w14:textId="77777777" w:rsidR="00E01166" w:rsidRPr="000A3055" w:rsidRDefault="00E01166" w:rsidP="000F64D6">
      <w:pPr>
        <w:rPr>
          <w:sz w:val="28"/>
          <w:szCs w:val="28"/>
        </w:rPr>
      </w:pPr>
    </w:p>
    <w:p w14:paraId="58588FC2" w14:textId="77777777" w:rsidR="00114CBC" w:rsidRPr="005726CA" w:rsidRDefault="00114CBC" w:rsidP="000F64D6">
      <w:pPr>
        <w:rPr>
          <w:sz w:val="28"/>
          <w:szCs w:val="28"/>
        </w:rPr>
      </w:pPr>
    </w:p>
    <w:sectPr w:rsidR="00114CBC" w:rsidRPr="005726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NjI0NDABMsyNjZR0lIJTi4sz8/NACoxqAfCad6IsAAAA"/>
  </w:docVars>
  <w:rsids>
    <w:rsidRoot w:val="000F64D6"/>
    <w:rsid w:val="000A3055"/>
    <w:rsid w:val="000F64D6"/>
    <w:rsid w:val="00114CBC"/>
    <w:rsid w:val="00190A88"/>
    <w:rsid w:val="00207326"/>
    <w:rsid w:val="002422D1"/>
    <w:rsid w:val="00417441"/>
    <w:rsid w:val="00435FED"/>
    <w:rsid w:val="005726CA"/>
    <w:rsid w:val="005C19DE"/>
    <w:rsid w:val="005C7E6F"/>
    <w:rsid w:val="006057F8"/>
    <w:rsid w:val="007974A4"/>
    <w:rsid w:val="00955540"/>
    <w:rsid w:val="00973338"/>
    <w:rsid w:val="00B06CB6"/>
    <w:rsid w:val="00B333E6"/>
    <w:rsid w:val="00B41E37"/>
    <w:rsid w:val="00BE5F70"/>
    <w:rsid w:val="00CC1067"/>
    <w:rsid w:val="00D52A49"/>
    <w:rsid w:val="00E01166"/>
    <w:rsid w:val="00F7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47D4E"/>
  <w15:chartTrackingRefBased/>
  <w15:docId w15:val="{9B84D5A8-C4A1-4BF3-BA23-F565A362B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59</Words>
  <Characters>1481</Characters>
  <Application>Microsoft Office Word</Application>
  <DocSecurity>0</DocSecurity>
  <Lines>12</Lines>
  <Paragraphs>3</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4-12-10T19:54:00Z</cp:lastPrinted>
  <dcterms:created xsi:type="dcterms:W3CDTF">2024-12-10T19:55:00Z</dcterms:created>
  <dcterms:modified xsi:type="dcterms:W3CDTF">2024-12-10T19:55:00Z</dcterms:modified>
</cp:coreProperties>
</file>